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This</w:t>
      </w:r>
      <w:r>
        <w:t xml:space="preserve"> </w:t>
      </w:r>
      <w:r>
        <w:t xml:space="preserve">guide</w:t>
      </w:r>
      <w:r>
        <w:t xml:space="preserve"> </w:t>
      </w:r>
      <w:r>
        <w:t xml:space="preserve">covers</w:t>
      </w:r>
      <w:r>
        <w:t xml:space="preserve"> </w:t>
      </w:r>
      <w:r>
        <w:t xml:space="preserve">sample</w:t>
      </w:r>
      <w:r>
        <w:t xml:space="preserve"> </w:t>
      </w:r>
      <w:r>
        <w:t xml:space="preserve">space,</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w:t>
            </w:r>
            <w:r>
              <w:t xml:space="preserve">flip this coin</w:t>
            </w:r>
            <w:r>
              <w:t xml:space="preserve">”</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w:t>
            </w:r>
            <w:r>
              <w:t xml:space="preserve">roll a six-sided die</w:t>
            </w:r>
            <w:r>
              <w:t xml:space="preserv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to get the probability of</w:t>
            </w:r>
            <w:r>
              <w:t xml:space="preserve"> </w:t>
            </w:r>
            <w:r>
              <w:t xml:space="preserve">‘</w:t>
            </w:r>
            <w:r>
              <w:t xml:space="preserve">tails</w:t>
            </w:r>
            <w:r>
              <w:t xml:space="preserve">’</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w:t>
      </w:r>
      <w:r>
        <w:t xml:space="preserve">heads</w:t>
      </w:r>
      <w:r>
        <w:t xml:space="preserve">’</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3-12T12:55:20Z</dcterms:created>
  <dcterms:modified xsi:type="dcterms:W3CDTF">2025-03-12T12: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